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1565C5" w14:textId="4C58A934" w:rsidR="00B103F0" w:rsidRPr="009A36EA" w:rsidRDefault="00415515" w:rsidP="00415515">
      <w:pPr>
        <w:pStyle w:val="Heading1"/>
        <w:jc w:val="center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</w:rPr>
        <w:t>User Manual</w:t>
      </w:r>
      <w:r w:rsidR="00367691" w:rsidRPr="009A36EA">
        <w:rPr>
          <w:rFonts w:ascii="Times New Roman" w:hAnsi="Times New Roman" w:cs="Times New Roman"/>
        </w:rPr>
        <w:t xml:space="preserve"> for P</w:t>
      </w:r>
      <w:r w:rsidR="005B6C46" w:rsidRPr="009A36EA">
        <w:rPr>
          <w:rFonts w:ascii="Times New Roman" w:hAnsi="Times New Roman" w:cs="Times New Roman"/>
        </w:rPr>
        <w:t>2</w:t>
      </w:r>
    </w:p>
    <w:p w14:paraId="62EE01B8" w14:textId="2396BEB3" w:rsidR="00C13B55" w:rsidRPr="009A36EA" w:rsidRDefault="00C13B55" w:rsidP="00C13B55">
      <w:pPr>
        <w:jc w:val="center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</w:rPr>
        <w:t xml:space="preserve">CSCI 6461 Group </w:t>
      </w:r>
      <w:r w:rsidR="009A36EA" w:rsidRPr="009A36EA">
        <w:rPr>
          <w:rFonts w:ascii="Times New Roman" w:hAnsi="Times New Roman" w:cs="Times New Roman"/>
        </w:rPr>
        <w:t>10</w:t>
      </w:r>
      <w:r w:rsidRPr="009A36EA">
        <w:rPr>
          <w:rFonts w:ascii="Times New Roman" w:hAnsi="Times New Roman" w:cs="Times New Roman"/>
        </w:rPr>
        <w:t xml:space="preserve"> (</w:t>
      </w:r>
      <w:r w:rsidR="009A36EA" w:rsidRPr="009A36EA">
        <w:rPr>
          <w:rFonts w:ascii="Times New Roman" w:hAnsi="Times New Roman" w:cs="Times New Roman"/>
        </w:rPr>
        <w:t>2024</w:t>
      </w:r>
      <w:r w:rsidRPr="009A36EA">
        <w:rPr>
          <w:rFonts w:ascii="Times New Roman" w:hAnsi="Times New Roman" w:cs="Times New Roman"/>
        </w:rPr>
        <w:t xml:space="preserve"> Fall)</w:t>
      </w:r>
    </w:p>
    <w:p w14:paraId="59858F61" w14:textId="77777777" w:rsidR="009A36EA" w:rsidRPr="009A36EA" w:rsidRDefault="009A36EA" w:rsidP="009A36EA">
      <w:pPr>
        <w:rPr>
          <w:rFonts w:ascii="Times New Roman" w:hAnsi="Times New Roman" w:cs="Times New Roman"/>
        </w:rPr>
      </w:pPr>
    </w:p>
    <w:p w14:paraId="1DF38319" w14:textId="77777777" w:rsidR="009A36EA" w:rsidRPr="009A36EA" w:rsidRDefault="009A36EA" w:rsidP="009A36EA">
      <w:pPr>
        <w:rPr>
          <w:rFonts w:ascii="Times New Roman" w:hAnsi="Times New Roman" w:cs="Times New Roman"/>
        </w:rPr>
      </w:pPr>
    </w:p>
    <w:p w14:paraId="5FC4D0CD" w14:textId="77777777" w:rsidR="00415515" w:rsidRPr="009A36EA" w:rsidRDefault="00415515" w:rsidP="00367691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  <w:sz w:val="28"/>
          <w:szCs w:val="28"/>
        </w:rPr>
      </w:pPr>
      <w:r w:rsidRPr="009A36EA">
        <w:rPr>
          <w:rFonts w:ascii="Times New Roman" w:hAnsi="Times New Roman" w:cs="Times New Roman"/>
          <w:b/>
          <w:bCs/>
          <w:sz w:val="28"/>
          <w:szCs w:val="28"/>
        </w:rPr>
        <w:t>The User Interface</w:t>
      </w:r>
    </w:p>
    <w:p w14:paraId="1C8B23F6" w14:textId="2AE26FE6" w:rsidR="00367691" w:rsidRPr="009A36EA" w:rsidRDefault="005B6C46" w:rsidP="00415515">
      <w:pPr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  <w:noProof/>
        </w:rPr>
        <w:drawing>
          <wp:inline distT="0" distB="0" distL="0" distR="0" wp14:anchorId="583A0671" wp14:editId="1B7CAD6A">
            <wp:extent cx="4853220" cy="28371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322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B8F1D" w14:textId="1AC571BB" w:rsidR="00FC5736" w:rsidRPr="009A36EA" w:rsidRDefault="00FC5736" w:rsidP="00FC5736">
      <w:pPr>
        <w:jc w:val="center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</w:rPr>
        <w:t>Figure 1: The User Interface of the simulator</w:t>
      </w:r>
    </w:p>
    <w:p w14:paraId="2DB537CE" w14:textId="7FA8679E" w:rsidR="009A36EA" w:rsidRPr="009A36EA" w:rsidRDefault="009A36EA" w:rsidP="009A36EA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A36EA">
        <w:rPr>
          <w:rFonts w:ascii="Times New Roman" w:hAnsi="Times New Roman" w:cs="Times New Roman"/>
          <w:b/>
          <w:bCs/>
          <w:sz w:val="24"/>
          <w:szCs w:val="24"/>
          <w:u w:val="single"/>
        </w:rPr>
        <w:t>Control Area</w:t>
      </w:r>
    </w:p>
    <w:p w14:paraId="1C2AACDC" w14:textId="77777777" w:rsidR="009A36EA" w:rsidRPr="009A36EA" w:rsidRDefault="009A36EA" w:rsidP="009A36EA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  <w:b/>
          <w:bCs/>
        </w:rPr>
        <w:t xml:space="preserve">IPL </w:t>
      </w:r>
      <w:proofErr w:type="gramStart"/>
      <w:r w:rsidRPr="009A36EA">
        <w:rPr>
          <w:rFonts w:ascii="Times New Roman" w:hAnsi="Times New Roman" w:cs="Times New Roman"/>
          <w:b/>
          <w:bCs/>
        </w:rPr>
        <w:t xml:space="preserve">Button </w:t>
      </w:r>
      <w:r w:rsidRPr="009A36EA">
        <w:rPr>
          <w:rFonts w:ascii="Times New Roman" w:hAnsi="Times New Roman" w:cs="Times New Roman"/>
        </w:rPr>
        <w:t>:</w:t>
      </w:r>
      <w:proofErr w:type="gramEnd"/>
      <w:r w:rsidRPr="009A36EA">
        <w:rPr>
          <w:rFonts w:ascii="Times New Roman" w:hAnsi="Times New Roman" w:cs="Times New Roman"/>
        </w:rPr>
        <w:t xml:space="preserve"> Resets the Simulator</w:t>
      </w:r>
    </w:p>
    <w:p w14:paraId="2C36314A" w14:textId="77777777" w:rsidR="009A36EA" w:rsidRPr="009A36EA" w:rsidRDefault="009A36EA" w:rsidP="009A36EA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  <w:b/>
          <w:bCs/>
        </w:rPr>
        <w:t>Run Button</w:t>
      </w:r>
      <w:r w:rsidRPr="009A36EA">
        <w:rPr>
          <w:rFonts w:ascii="Times New Roman" w:hAnsi="Times New Roman" w:cs="Times New Roman"/>
        </w:rPr>
        <w:t>: Executes the program file</w:t>
      </w:r>
    </w:p>
    <w:p w14:paraId="360DB4A8" w14:textId="77777777" w:rsidR="009A36EA" w:rsidRPr="009A36EA" w:rsidRDefault="009A36EA" w:rsidP="009A36EA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  <w:b/>
          <w:bCs/>
        </w:rPr>
        <w:t>HALT Button</w:t>
      </w:r>
      <w:r w:rsidRPr="009A36EA">
        <w:rPr>
          <w:rFonts w:ascii="Times New Roman" w:hAnsi="Times New Roman" w:cs="Times New Roman"/>
        </w:rPr>
        <w:t>: Halts the program</w:t>
      </w:r>
    </w:p>
    <w:p w14:paraId="46D86387" w14:textId="77777777" w:rsidR="009A36EA" w:rsidRPr="009A36EA" w:rsidRDefault="009A36EA" w:rsidP="009A36EA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  <w:b/>
          <w:bCs/>
        </w:rPr>
        <w:t>SINGLE STEP Button</w:t>
      </w:r>
      <w:r w:rsidRPr="009A36EA">
        <w:rPr>
          <w:rFonts w:ascii="Times New Roman" w:hAnsi="Times New Roman" w:cs="Times New Roman"/>
        </w:rPr>
        <w:t>: Executes one instruction at a time.</w:t>
      </w:r>
    </w:p>
    <w:p w14:paraId="766F0B5B" w14:textId="77777777" w:rsidR="009A36EA" w:rsidRPr="009A36EA" w:rsidRDefault="009A36EA" w:rsidP="009A36EA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  <w:b/>
          <w:bCs/>
        </w:rPr>
        <w:t>LOAD MEM Button</w:t>
      </w:r>
      <w:r w:rsidRPr="009A36EA">
        <w:rPr>
          <w:rFonts w:ascii="Times New Roman" w:hAnsi="Times New Roman" w:cs="Times New Roman"/>
        </w:rPr>
        <w:t xml:space="preserve"> will read a CSV file and load the value to the memory.</w:t>
      </w:r>
    </w:p>
    <w:p w14:paraId="584A1930" w14:textId="6C046520" w:rsidR="009A36EA" w:rsidRPr="009A36EA" w:rsidRDefault="009A36EA" w:rsidP="00415515">
      <w:pPr>
        <w:pStyle w:val="ListParagraph"/>
        <w:numPr>
          <w:ilvl w:val="0"/>
          <w:numId w:val="7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  <w:b/>
          <w:bCs/>
        </w:rPr>
        <w:t>PRINT CACHE Button</w:t>
      </w:r>
      <w:r w:rsidRPr="009A36EA">
        <w:rPr>
          <w:rFonts w:ascii="Times New Roman" w:hAnsi="Times New Roman" w:cs="Times New Roman"/>
        </w:rPr>
        <w:t xml:space="preserve"> Print cache to “Machine Log” </w:t>
      </w:r>
    </w:p>
    <w:p w14:paraId="5CB83152" w14:textId="1DD3900E" w:rsidR="003F61A4" w:rsidRPr="009A36EA" w:rsidRDefault="003F61A4" w:rsidP="00415515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A36EA">
        <w:rPr>
          <w:rFonts w:ascii="Times New Roman" w:hAnsi="Times New Roman" w:cs="Times New Roman"/>
          <w:b/>
          <w:bCs/>
          <w:sz w:val="24"/>
          <w:szCs w:val="24"/>
          <w:u w:val="single"/>
        </w:rPr>
        <w:t>Register Field</w:t>
      </w:r>
    </w:p>
    <w:p w14:paraId="2149078F" w14:textId="34C82FB1" w:rsidR="003F61A4" w:rsidRPr="009A36EA" w:rsidRDefault="009A36EA" w:rsidP="00367691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</w:rPr>
        <w:t>Register v</w:t>
      </w:r>
      <w:r w:rsidR="003F61A4" w:rsidRPr="009A36EA">
        <w:rPr>
          <w:rFonts w:ascii="Times New Roman" w:hAnsi="Times New Roman" w:cs="Times New Roman"/>
        </w:rPr>
        <w:t>alue</w:t>
      </w:r>
      <w:r w:rsidRPr="009A36EA">
        <w:rPr>
          <w:rFonts w:ascii="Times New Roman" w:hAnsi="Times New Roman" w:cs="Times New Roman"/>
        </w:rPr>
        <w:t>s</w:t>
      </w:r>
      <w:r w:rsidR="003F61A4" w:rsidRPr="009A36EA">
        <w:rPr>
          <w:rFonts w:ascii="Times New Roman" w:hAnsi="Times New Roman" w:cs="Times New Roman"/>
        </w:rPr>
        <w:t xml:space="preserve"> </w:t>
      </w:r>
      <w:r w:rsidRPr="009A36EA">
        <w:rPr>
          <w:rFonts w:ascii="Times New Roman" w:hAnsi="Times New Roman" w:cs="Times New Roman"/>
        </w:rPr>
        <w:t>are</w:t>
      </w:r>
      <w:r w:rsidR="003F61A4" w:rsidRPr="009A36EA">
        <w:rPr>
          <w:rFonts w:ascii="Times New Roman" w:hAnsi="Times New Roman" w:cs="Times New Roman"/>
        </w:rPr>
        <w:t xml:space="preserve"> editable</w:t>
      </w:r>
      <w:r w:rsidRPr="009A36EA">
        <w:rPr>
          <w:rFonts w:ascii="Times New Roman" w:hAnsi="Times New Roman" w:cs="Times New Roman"/>
        </w:rPr>
        <w:t xml:space="preserve"> except</w:t>
      </w:r>
      <w:r w:rsidR="003F61A4" w:rsidRPr="009A36EA">
        <w:rPr>
          <w:rFonts w:ascii="Times New Roman" w:hAnsi="Times New Roman" w:cs="Times New Roman"/>
        </w:rPr>
        <w:t xml:space="preserve"> IR,</w:t>
      </w:r>
      <w:r w:rsidR="008210E7" w:rsidRPr="009A36EA">
        <w:rPr>
          <w:rFonts w:ascii="Times New Roman" w:hAnsi="Times New Roman" w:cs="Times New Roman"/>
        </w:rPr>
        <w:t xml:space="preserve"> </w:t>
      </w:r>
      <w:r w:rsidR="003F61A4" w:rsidRPr="009A36EA">
        <w:rPr>
          <w:rFonts w:ascii="Times New Roman" w:hAnsi="Times New Roman" w:cs="Times New Roman"/>
        </w:rPr>
        <w:t>MFR,</w:t>
      </w:r>
      <w:r w:rsidR="008210E7" w:rsidRPr="009A36EA">
        <w:rPr>
          <w:rFonts w:ascii="Times New Roman" w:hAnsi="Times New Roman" w:cs="Times New Roman"/>
        </w:rPr>
        <w:t xml:space="preserve"> </w:t>
      </w:r>
      <w:r w:rsidR="003F61A4" w:rsidRPr="009A36EA">
        <w:rPr>
          <w:rFonts w:ascii="Times New Roman" w:hAnsi="Times New Roman" w:cs="Times New Roman"/>
        </w:rPr>
        <w:t>CC</w:t>
      </w:r>
    </w:p>
    <w:p w14:paraId="09B3BA97" w14:textId="760A15B7" w:rsidR="003F61A4" w:rsidRPr="009A36EA" w:rsidRDefault="009A36EA" w:rsidP="00367691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</w:rPr>
        <w:t>T</w:t>
      </w:r>
      <w:r w:rsidR="003F61A4" w:rsidRPr="009A36EA">
        <w:rPr>
          <w:rFonts w:ascii="Times New Roman" w:hAnsi="Times New Roman" w:cs="Times New Roman"/>
        </w:rPr>
        <w:t xml:space="preserve">ype the value </w:t>
      </w:r>
      <w:r w:rsidRPr="009A36EA">
        <w:rPr>
          <w:rFonts w:ascii="Times New Roman" w:hAnsi="Times New Roman" w:cs="Times New Roman"/>
        </w:rPr>
        <w:t xml:space="preserve">and </w:t>
      </w:r>
      <w:r w:rsidR="008F3341" w:rsidRPr="009A36EA">
        <w:rPr>
          <w:rFonts w:ascii="Times New Roman" w:hAnsi="Times New Roman" w:cs="Times New Roman"/>
        </w:rPr>
        <w:t>press</w:t>
      </w:r>
      <w:r w:rsidR="003F61A4" w:rsidRPr="009A36EA">
        <w:rPr>
          <w:rFonts w:ascii="Times New Roman" w:hAnsi="Times New Roman" w:cs="Times New Roman"/>
        </w:rPr>
        <w:t xml:space="preserve"> &lt;Enter&gt;.</w:t>
      </w:r>
    </w:p>
    <w:p w14:paraId="688DA63A" w14:textId="03482E45" w:rsidR="00D73D11" w:rsidRPr="009A36EA" w:rsidRDefault="00D73D11" w:rsidP="00D73D11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</w:rPr>
        <w:t xml:space="preserve">Print Console Register Button </w:t>
      </w:r>
      <w:r w:rsidR="009A36EA" w:rsidRPr="009A36EA">
        <w:rPr>
          <w:rFonts w:ascii="Times New Roman" w:hAnsi="Times New Roman" w:cs="Times New Roman"/>
        </w:rPr>
        <w:t>Prints</w:t>
      </w:r>
      <w:r w:rsidRPr="009A36EA">
        <w:rPr>
          <w:rFonts w:ascii="Times New Roman" w:hAnsi="Times New Roman" w:cs="Times New Roman"/>
        </w:rPr>
        <w:t xml:space="preserve"> all the console register data to the “Machine Log”</w:t>
      </w:r>
      <w:r w:rsidR="009A36EA" w:rsidRPr="009A36EA">
        <w:rPr>
          <w:rFonts w:ascii="Times New Roman" w:hAnsi="Times New Roman" w:cs="Times New Roman"/>
        </w:rPr>
        <w:t>.</w:t>
      </w:r>
    </w:p>
    <w:p w14:paraId="1DE8073C" w14:textId="2DEB1B91" w:rsidR="008F3341" w:rsidRPr="009A36EA" w:rsidRDefault="008F3341" w:rsidP="008F334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A36EA">
        <w:rPr>
          <w:rFonts w:ascii="Times New Roman" w:hAnsi="Times New Roman" w:cs="Times New Roman"/>
          <w:b/>
          <w:bCs/>
          <w:sz w:val="24"/>
          <w:szCs w:val="24"/>
          <w:u w:val="single"/>
        </w:rPr>
        <w:t>Console</w:t>
      </w:r>
      <w:r w:rsidR="00D73D11" w:rsidRPr="009A36E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utput</w:t>
      </w:r>
    </w:p>
    <w:p w14:paraId="696A4C15" w14:textId="12ECA3DB" w:rsidR="008F3341" w:rsidRPr="009A36EA" w:rsidRDefault="009A36EA" w:rsidP="00367691">
      <w:pPr>
        <w:pStyle w:val="ListParagraph"/>
        <w:numPr>
          <w:ilvl w:val="0"/>
          <w:numId w:val="10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</w:rPr>
        <w:t>Prints the result of the program</w:t>
      </w:r>
    </w:p>
    <w:p w14:paraId="799AF2FE" w14:textId="098D685B" w:rsidR="00D73D11" w:rsidRPr="009A36EA" w:rsidRDefault="00D73D11" w:rsidP="00D73D1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A36EA">
        <w:rPr>
          <w:rFonts w:ascii="Times New Roman" w:hAnsi="Times New Roman" w:cs="Times New Roman"/>
          <w:b/>
          <w:bCs/>
          <w:sz w:val="24"/>
          <w:szCs w:val="24"/>
          <w:u w:val="single"/>
        </w:rPr>
        <w:t>Machine Log</w:t>
      </w:r>
    </w:p>
    <w:p w14:paraId="4868FBD3" w14:textId="4650988C" w:rsidR="009A36EA" w:rsidRPr="009A36EA" w:rsidRDefault="009A36EA" w:rsidP="009A36EA">
      <w:pPr>
        <w:pStyle w:val="ListParagraph"/>
        <w:numPr>
          <w:ilvl w:val="0"/>
          <w:numId w:val="10"/>
        </w:numPr>
        <w:ind w:firstLineChars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</w:rPr>
        <w:t>Prints logs and state of machine</w:t>
      </w:r>
    </w:p>
    <w:p w14:paraId="05FCF48B" w14:textId="2B4C4082" w:rsidR="00D73D11" w:rsidRPr="009A36EA" w:rsidRDefault="00D73D11" w:rsidP="00D73D11">
      <w:pPr>
        <w:pStyle w:val="ListParagraph"/>
        <w:ind w:left="420" w:firstLineChars="0" w:firstLine="0"/>
        <w:rPr>
          <w:rFonts w:ascii="Times New Roman" w:hAnsi="Times New Roman" w:cs="Times New Roman"/>
        </w:rPr>
      </w:pPr>
      <w:r w:rsidRPr="009A36EA">
        <w:rPr>
          <w:rFonts w:ascii="Times New Roman" w:hAnsi="Times New Roman" w:cs="Times New Roman"/>
        </w:rPr>
        <w:t>.</w:t>
      </w:r>
    </w:p>
    <w:p w14:paraId="56B1CF0C" w14:textId="77777777" w:rsidR="00D73D11" w:rsidRPr="009A36EA" w:rsidRDefault="00D73D11" w:rsidP="00D73D11">
      <w:pPr>
        <w:pStyle w:val="ListParagraph"/>
        <w:ind w:left="420" w:firstLineChars="0" w:firstLine="0"/>
        <w:rPr>
          <w:rFonts w:ascii="Times New Roman" w:hAnsi="Times New Roman" w:cs="Times New Roman"/>
        </w:rPr>
      </w:pPr>
    </w:p>
    <w:p w14:paraId="4300D4C4" w14:textId="01CBAFA3" w:rsidR="00367691" w:rsidRPr="009A36EA" w:rsidRDefault="00367691" w:rsidP="008F3341">
      <w:pPr>
        <w:pStyle w:val="ListParagraph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  <w:sz w:val="28"/>
          <w:szCs w:val="28"/>
        </w:rPr>
      </w:pPr>
      <w:r w:rsidRPr="009A36EA">
        <w:rPr>
          <w:rFonts w:ascii="Times New Roman" w:hAnsi="Times New Roman" w:cs="Times New Roman"/>
          <w:b/>
          <w:bCs/>
          <w:sz w:val="28"/>
          <w:szCs w:val="28"/>
        </w:rPr>
        <w:t>Operate the simulator</w:t>
      </w:r>
      <w:r w:rsidR="00D73D11" w:rsidRPr="009A36EA">
        <w:rPr>
          <w:rFonts w:ascii="Times New Roman" w:hAnsi="Times New Roman" w:cs="Times New Roman"/>
          <w:b/>
          <w:bCs/>
          <w:sz w:val="28"/>
          <w:szCs w:val="28"/>
        </w:rPr>
        <w:t xml:space="preserve"> to Testing Program 1</w:t>
      </w:r>
    </w:p>
    <w:p w14:paraId="370EF1B3" w14:textId="5538E90A" w:rsidR="00AA2F7C" w:rsidRDefault="00AA2F7C" w:rsidP="00AA2F7C">
      <w:pPr>
        <w:pStyle w:val="NormalWeb"/>
        <w:jc w:val="both"/>
        <w:rPr>
          <w:color w:val="000000"/>
        </w:rPr>
      </w:pPr>
      <w:r>
        <w:rPr>
          <w:color w:val="000000"/>
        </w:rPr>
        <w:lastRenderedPageBreak/>
        <w:t xml:space="preserve">Create a program that reads 20 integers (ranging from 0 to 65,535) from user input, displays them, then asks the user for </w:t>
      </w:r>
      <w:r>
        <w:rPr>
          <w:color w:val="000000"/>
        </w:rPr>
        <w:t xml:space="preserve">target </w:t>
      </w:r>
      <w:r>
        <w:rPr>
          <w:color w:val="000000"/>
        </w:rPr>
        <w:t>number. The program should find and display the closest number from the list to this entered number.</w:t>
      </w:r>
    </w:p>
    <w:p w14:paraId="2A596246" w14:textId="0E81826E" w:rsidR="00FC5736" w:rsidRPr="009A36EA" w:rsidRDefault="00D73D11" w:rsidP="0088410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A36EA">
        <w:rPr>
          <w:rFonts w:ascii="Times New Roman" w:hAnsi="Times New Roman" w:cs="Times New Roman"/>
          <w:b/>
          <w:bCs/>
          <w:sz w:val="28"/>
          <w:szCs w:val="28"/>
        </w:rPr>
        <w:t>To</w:t>
      </w:r>
      <w:r w:rsidR="00FC5736" w:rsidRPr="009A36EA">
        <w:rPr>
          <w:rFonts w:ascii="Times New Roman" w:hAnsi="Times New Roman" w:cs="Times New Roman"/>
          <w:b/>
          <w:bCs/>
          <w:sz w:val="28"/>
          <w:szCs w:val="28"/>
        </w:rPr>
        <w:t xml:space="preserve"> run this testing program, follow the step below:</w:t>
      </w:r>
    </w:p>
    <w:p w14:paraId="1975743B" w14:textId="1CF906A2" w:rsidR="00FC5736" w:rsidRPr="009A36EA" w:rsidRDefault="00FC5736" w:rsidP="00FC5736">
      <w:pPr>
        <w:pStyle w:val="ListParagraph"/>
        <w:numPr>
          <w:ilvl w:val="0"/>
          <w:numId w:val="10"/>
        </w:numPr>
        <w:ind w:firstLineChars="0"/>
        <w:rPr>
          <w:rFonts w:ascii="Times New Roman" w:hAnsi="Times New Roman" w:cs="Times New Roman"/>
          <w:szCs w:val="21"/>
        </w:rPr>
      </w:pPr>
      <w:r w:rsidRPr="009A36EA">
        <w:rPr>
          <w:rFonts w:ascii="Times New Roman" w:hAnsi="Times New Roman" w:cs="Times New Roman"/>
          <w:szCs w:val="21"/>
        </w:rPr>
        <w:t xml:space="preserve">Open the JAR </w:t>
      </w:r>
      <w:proofErr w:type="gramStart"/>
      <w:r w:rsidRPr="009A36EA">
        <w:rPr>
          <w:rFonts w:ascii="Times New Roman" w:hAnsi="Times New Roman" w:cs="Times New Roman"/>
          <w:szCs w:val="21"/>
        </w:rPr>
        <w:t>file, and</w:t>
      </w:r>
      <w:proofErr w:type="gramEnd"/>
      <w:r w:rsidRPr="009A36EA">
        <w:rPr>
          <w:rFonts w:ascii="Times New Roman" w:hAnsi="Times New Roman" w:cs="Times New Roman"/>
          <w:szCs w:val="21"/>
        </w:rPr>
        <w:t xml:space="preserve"> click the “IPL” Button.</w:t>
      </w:r>
    </w:p>
    <w:p w14:paraId="31C1BCAB" w14:textId="062271CB" w:rsidR="00FC5736" w:rsidRPr="009A36EA" w:rsidRDefault="009A36EA" w:rsidP="00FC5736">
      <w:pPr>
        <w:pStyle w:val="ListParagraph"/>
        <w:numPr>
          <w:ilvl w:val="0"/>
          <w:numId w:val="10"/>
        </w:numPr>
        <w:ind w:firstLineChars="0"/>
        <w:rPr>
          <w:rFonts w:ascii="Times New Roman" w:hAnsi="Times New Roman" w:cs="Times New Roman"/>
          <w:szCs w:val="21"/>
        </w:rPr>
      </w:pPr>
      <w:r w:rsidRPr="009A36EA">
        <w:rPr>
          <w:rFonts w:ascii="Times New Roman" w:hAnsi="Times New Roman" w:cs="Times New Roman"/>
          <w:szCs w:val="21"/>
        </w:rPr>
        <w:t>Press</w:t>
      </w:r>
      <w:r w:rsidR="00FC5736" w:rsidRPr="009A36EA">
        <w:rPr>
          <w:rFonts w:ascii="Times New Roman" w:hAnsi="Times New Roman" w:cs="Times New Roman"/>
          <w:szCs w:val="21"/>
        </w:rPr>
        <w:t xml:space="preserve"> “LOAD MEM” </w:t>
      </w:r>
      <w:proofErr w:type="gramStart"/>
      <w:r w:rsidR="00FC5736" w:rsidRPr="009A36EA">
        <w:rPr>
          <w:rFonts w:ascii="Times New Roman" w:hAnsi="Times New Roman" w:cs="Times New Roman"/>
          <w:szCs w:val="21"/>
        </w:rPr>
        <w:t>Button, and</w:t>
      </w:r>
      <w:proofErr w:type="gramEnd"/>
      <w:r w:rsidR="00FC5736" w:rsidRPr="009A36EA">
        <w:rPr>
          <w:rFonts w:ascii="Times New Roman" w:hAnsi="Times New Roman" w:cs="Times New Roman"/>
          <w:szCs w:val="21"/>
        </w:rPr>
        <w:t xml:space="preserve"> select the testing program 1 CSV file.</w:t>
      </w:r>
      <w:r w:rsidR="00E34969">
        <w:rPr>
          <w:rFonts w:ascii="Times New Roman" w:hAnsi="Times New Roman" w:cs="Times New Roman"/>
          <w:szCs w:val="21"/>
        </w:rPr>
        <w:t xml:space="preserve"> (</w:t>
      </w:r>
      <w:r w:rsidR="00E34969" w:rsidRPr="00E34969">
        <w:rPr>
          <w:rFonts w:ascii="Times New Roman" w:hAnsi="Times New Roman" w:cs="Times New Roman"/>
          <w:szCs w:val="21"/>
        </w:rPr>
        <w:t>Team 10 TestingProgram1 P1 CSCI6461Section10Fall2024November022024</w:t>
      </w:r>
      <w:r w:rsidR="00E34969">
        <w:rPr>
          <w:rFonts w:ascii="Times New Roman" w:hAnsi="Times New Roman" w:cs="Times New Roman"/>
          <w:szCs w:val="21"/>
        </w:rPr>
        <w:t>.csv)</w:t>
      </w:r>
    </w:p>
    <w:p w14:paraId="5454D0DF" w14:textId="43FDD4AF" w:rsidR="00FC5736" w:rsidRPr="009A36EA" w:rsidRDefault="009A36EA" w:rsidP="00FC5736">
      <w:pPr>
        <w:pStyle w:val="ListParagraph"/>
        <w:numPr>
          <w:ilvl w:val="0"/>
          <w:numId w:val="10"/>
        </w:numPr>
        <w:ind w:firstLineChars="0"/>
        <w:rPr>
          <w:rFonts w:ascii="Times New Roman" w:hAnsi="Times New Roman" w:cs="Times New Roman"/>
          <w:szCs w:val="21"/>
        </w:rPr>
      </w:pPr>
      <w:r w:rsidRPr="009A36EA">
        <w:rPr>
          <w:rFonts w:ascii="Times New Roman" w:hAnsi="Times New Roman" w:cs="Times New Roman"/>
          <w:szCs w:val="21"/>
        </w:rPr>
        <w:t>Press</w:t>
      </w:r>
      <w:r w:rsidR="00FC5736" w:rsidRPr="009A36EA">
        <w:rPr>
          <w:rFonts w:ascii="Times New Roman" w:hAnsi="Times New Roman" w:cs="Times New Roman"/>
          <w:szCs w:val="21"/>
        </w:rPr>
        <w:t xml:space="preserve"> “RUN”</w:t>
      </w:r>
    </w:p>
    <w:p w14:paraId="1E25BE9C" w14:textId="77F48AD2" w:rsidR="00FC5736" w:rsidRPr="009A36EA" w:rsidRDefault="009A36EA" w:rsidP="009A36EA">
      <w:pPr>
        <w:pStyle w:val="ListParagraph"/>
        <w:numPr>
          <w:ilvl w:val="0"/>
          <w:numId w:val="10"/>
        </w:numPr>
        <w:ind w:firstLineChars="0"/>
        <w:rPr>
          <w:rFonts w:ascii="Times New Roman" w:hAnsi="Times New Roman" w:cs="Times New Roman"/>
          <w:szCs w:val="21"/>
        </w:rPr>
      </w:pPr>
      <w:r w:rsidRPr="009A36EA">
        <w:rPr>
          <w:rFonts w:ascii="Times New Roman" w:hAnsi="Times New Roman" w:cs="Times New Roman"/>
          <w:szCs w:val="21"/>
        </w:rPr>
        <w:t>Input 20 numbers</w:t>
      </w:r>
    </w:p>
    <w:p w14:paraId="77478CA7" w14:textId="08C017AB" w:rsidR="00FC5736" w:rsidRPr="009A36EA" w:rsidRDefault="009A36EA" w:rsidP="00FC5736">
      <w:pPr>
        <w:pStyle w:val="ListParagraph"/>
        <w:numPr>
          <w:ilvl w:val="0"/>
          <w:numId w:val="10"/>
        </w:numPr>
        <w:ind w:firstLineChars="0"/>
        <w:rPr>
          <w:rFonts w:ascii="Times New Roman" w:hAnsi="Times New Roman" w:cs="Times New Roman"/>
          <w:szCs w:val="21"/>
        </w:rPr>
      </w:pPr>
      <w:r w:rsidRPr="009A36EA">
        <w:rPr>
          <w:rFonts w:ascii="Times New Roman" w:hAnsi="Times New Roman" w:cs="Times New Roman"/>
          <w:szCs w:val="21"/>
        </w:rPr>
        <w:t>Enter the target number and console output will display the number closest to your target number from the given list of 20 numbers.</w:t>
      </w:r>
    </w:p>
    <w:p w14:paraId="55CCF23D" w14:textId="492B95D5" w:rsidR="00FC5736" w:rsidRPr="00416B7E" w:rsidRDefault="00FC5736" w:rsidP="00416B7E">
      <w:pPr>
        <w:rPr>
          <w:rFonts w:ascii="Times New Roman" w:hAnsi="Times New Roman" w:cs="Times New Roman"/>
          <w:szCs w:val="21"/>
        </w:rPr>
      </w:pPr>
    </w:p>
    <w:sectPr w:rsidR="00FC5736" w:rsidRPr="00416B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CB85B8" w14:textId="77777777" w:rsidR="00E25116" w:rsidRDefault="00E25116" w:rsidP="005B6C46">
      <w:r>
        <w:separator/>
      </w:r>
    </w:p>
  </w:endnote>
  <w:endnote w:type="continuationSeparator" w:id="0">
    <w:p w14:paraId="2C9AC921" w14:textId="77777777" w:rsidR="00E25116" w:rsidRDefault="00E25116" w:rsidP="005B6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CFF9C3" w14:textId="77777777" w:rsidR="00E25116" w:rsidRDefault="00E25116" w:rsidP="005B6C46">
      <w:r>
        <w:separator/>
      </w:r>
    </w:p>
  </w:footnote>
  <w:footnote w:type="continuationSeparator" w:id="0">
    <w:p w14:paraId="143BF4F2" w14:textId="77777777" w:rsidR="00E25116" w:rsidRDefault="00E25116" w:rsidP="005B6C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14045"/>
    <w:multiLevelType w:val="hybridMultilevel"/>
    <w:tmpl w:val="AABA2B3A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5A1CB2"/>
    <w:multiLevelType w:val="hybridMultilevel"/>
    <w:tmpl w:val="963E7730"/>
    <w:lvl w:ilvl="0" w:tplc="AAC6F9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2D2060"/>
    <w:multiLevelType w:val="hybridMultilevel"/>
    <w:tmpl w:val="68B691E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3C213D0"/>
    <w:multiLevelType w:val="hybridMultilevel"/>
    <w:tmpl w:val="8FD0BB0A"/>
    <w:lvl w:ilvl="0" w:tplc="F0AECB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FC23A0B"/>
    <w:multiLevelType w:val="hybridMultilevel"/>
    <w:tmpl w:val="CC44D92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E55037"/>
    <w:multiLevelType w:val="hybridMultilevel"/>
    <w:tmpl w:val="1DAA79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ADA4E5A"/>
    <w:multiLevelType w:val="hybridMultilevel"/>
    <w:tmpl w:val="328468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6D44E21"/>
    <w:multiLevelType w:val="hybridMultilevel"/>
    <w:tmpl w:val="B1882AD6"/>
    <w:lvl w:ilvl="0" w:tplc="FB7A41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76086F36"/>
    <w:multiLevelType w:val="hybridMultilevel"/>
    <w:tmpl w:val="B1882AD6"/>
    <w:lvl w:ilvl="0" w:tplc="FB7A41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7EB52DFF"/>
    <w:multiLevelType w:val="hybridMultilevel"/>
    <w:tmpl w:val="2CF61E5A"/>
    <w:lvl w:ilvl="0" w:tplc="3AFAF4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37316216">
    <w:abstractNumId w:val="9"/>
  </w:num>
  <w:num w:numId="2" w16cid:durableId="2019039193">
    <w:abstractNumId w:val="3"/>
  </w:num>
  <w:num w:numId="3" w16cid:durableId="1110512208">
    <w:abstractNumId w:val="1"/>
  </w:num>
  <w:num w:numId="4" w16cid:durableId="1686907942">
    <w:abstractNumId w:val="8"/>
  </w:num>
  <w:num w:numId="5" w16cid:durableId="1660040223">
    <w:abstractNumId w:val="7"/>
  </w:num>
  <w:num w:numId="6" w16cid:durableId="822039716">
    <w:abstractNumId w:val="2"/>
  </w:num>
  <w:num w:numId="7" w16cid:durableId="1521969903">
    <w:abstractNumId w:val="5"/>
  </w:num>
  <w:num w:numId="8" w16cid:durableId="376471043">
    <w:abstractNumId w:val="4"/>
  </w:num>
  <w:num w:numId="9" w16cid:durableId="1943028374">
    <w:abstractNumId w:val="0"/>
  </w:num>
  <w:num w:numId="10" w16cid:durableId="4869447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MLY0NDe0MDY1NDBQ0lEKTi0uzszPAykwqgUArDKcwCwAAAA="/>
  </w:docVars>
  <w:rsids>
    <w:rsidRoot w:val="00415515"/>
    <w:rsid w:val="0008287F"/>
    <w:rsid w:val="00184E1B"/>
    <w:rsid w:val="00367691"/>
    <w:rsid w:val="003B1F42"/>
    <w:rsid w:val="003F61A4"/>
    <w:rsid w:val="00415515"/>
    <w:rsid w:val="00416B7E"/>
    <w:rsid w:val="0050503D"/>
    <w:rsid w:val="00597FEF"/>
    <w:rsid w:val="005B6C46"/>
    <w:rsid w:val="00616DEA"/>
    <w:rsid w:val="00737A12"/>
    <w:rsid w:val="00743C00"/>
    <w:rsid w:val="007D2D3D"/>
    <w:rsid w:val="008210E7"/>
    <w:rsid w:val="0088410F"/>
    <w:rsid w:val="008F3341"/>
    <w:rsid w:val="009A36EA"/>
    <w:rsid w:val="00AA2F7C"/>
    <w:rsid w:val="00B103F0"/>
    <w:rsid w:val="00BD26E6"/>
    <w:rsid w:val="00C13B55"/>
    <w:rsid w:val="00D73D11"/>
    <w:rsid w:val="00E25116"/>
    <w:rsid w:val="00E34969"/>
    <w:rsid w:val="00FC5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88D69C"/>
  <w15:chartTrackingRefBased/>
  <w15:docId w15:val="{D4B96B0D-865E-450B-8166-EEB690518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D11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1551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5515"/>
    <w:rPr>
      <w:b/>
      <w:bCs/>
      <w:kern w:val="44"/>
      <w:sz w:val="44"/>
      <w:szCs w:val="44"/>
    </w:rPr>
  </w:style>
  <w:style w:type="paragraph" w:styleId="ListParagraph">
    <w:name w:val="List Paragraph"/>
    <w:basedOn w:val="Normal"/>
    <w:uiPriority w:val="34"/>
    <w:qFormat/>
    <w:rsid w:val="00415515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5B6C4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B6C4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B6C4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B6C46"/>
    <w:rPr>
      <w:sz w:val="18"/>
      <w:szCs w:val="18"/>
    </w:rPr>
  </w:style>
  <w:style w:type="table" w:styleId="TableGrid">
    <w:name w:val="Table Grid"/>
    <w:basedOn w:val="TableNormal"/>
    <w:uiPriority w:val="39"/>
    <w:rsid w:val="00FC57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A2F7C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IN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81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63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06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31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30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3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30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745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Yi Qi</dc:creator>
  <cp:keywords/>
  <dc:description/>
  <cp:lastModifiedBy>IT_TY_A_45_Anket_Patil</cp:lastModifiedBy>
  <cp:revision>13</cp:revision>
  <dcterms:created xsi:type="dcterms:W3CDTF">2019-09-20T20:11:00Z</dcterms:created>
  <dcterms:modified xsi:type="dcterms:W3CDTF">2024-11-02T20:26:00Z</dcterms:modified>
</cp:coreProperties>
</file>